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83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</w:tblGrid>
      <w:tr w:rsidR="0068231F" w:rsidRPr="004236AE" w14:paraId="012A95A6" w14:textId="77777777" w:rsidTr="0068231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68231F" w:rsidRPr="004236AE" w:rsidRDefault="0068231F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68231F" w:rsidRPr="004236AE" w:rsidRDefault="0068231F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68231F" w:rsidRPr="004236AE" w:rsidRDefault="0068231F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68231F" w:rsidRPr="004236AE" w:rsidRDefault="0068231F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</w:tr>
      <w:tr w:rsidR="0068231F" w:rsidRPr="004236AE" w14:paraId="10960C2E" w14:textId="77777777" w:rsidTr="0068231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50CDC451" w:rsidR="0068231F" w:rsidRPr="004236AE" w:rsidRDefault="0068231F" w:rsidP="004236AE">
            <w:pPr>
              <w:spacing w:line="276" w:lineRule="auto"/>
              <w:rPr>
                <w:color w:val="000000" w:themeColor="text1"/>
                <w:sz w:val="22"/>
              </w:rPr>
            </w:pPr>
            <w:proofErr w:type="spellStart"/>
            <w:r>
              <w:rPr>
                <w:color w:val="000000" w:themeColor="text1"/>
                <w:sz w:val="22"/>
              </w:rPr>
              <w:t>Gnoth</w:t>
            </w:r>
            <w:proofErr w:type="spellEnd"/>
            <w:r>
              <w:rPr>
                <w:color w:val="000000" w:themeColor="text1"/>
                <w:sz w:val="22"/>
              </w:rPr>
              <w:t xml:space="preserve"> Project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43D9981A" w:rsidR="0068231F" w:rsidRPr="00A03B32" w:rsidRDefault="0068231F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Jonathan Dedmon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354FB293" w:rsidR="0068231F" w:rsidRPr="00A03B32" w:rsidRDefault="0068231F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 xml:space="preserve">Feb </w:t>
            </w:r>
            <w:r w:rsidR="00145CDD">
              <w:rPr>
                <w:color w:val="000000" w:themeColor="text1"/>
                <w:szCs w:val="20"/>
              </w:rPr>
              <w:t>24th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36A44ECB" w:rsidR="0068231F" w:rsidRPr="00A03B32" w:rsidRDefault="00145CDD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 xml:space="preserve">Mar </w:t>
            </w:r>
            <w:r w:rsidR="00470C7B">
              <w:rPr>
                <w:color w:val="000000" w:themeColor="text1"/>
                <w:szCs w:val="20"/>
              </w:rPr>
              <w:t>7th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3375" w:type="dxa"/>
        <w:tblInd w:w="85" w:type="dxa"/>
        <w:tblLook w:val="04A0" w:firstRow="1" w:lastRow="0" w:firstColumn="1" w:lastColumn="0" w:noHBand="0" w:noVBand="1"/>
      </w:tblPr>
      <w:tblGrid>
        <w:gridCol w:w="2880"/>
        <w:gridCol w:w="1980"/>
        <w:gridCol w:w="1110"/>
        <w:gridCol w:w="1110"/>
        <w:gridCol w:w="1110"/>
        <w:gridCol w:w="1350"/>
        <w:gridCol w:w="3835"/>
      </w:tblGrid>
      <w:tr w:rsidR="0068231F" w:rsidRPr="0049564B" w14:paraId="19ACF582" w14:textId="77777777" w:rsidTr="00145CDD">
        <w:trPr>
          <w:trHeight w:val="576"/>
        </w:trPr>
        <w:tc>
          <w:tcPr>
            <w:tcW w:w="2880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198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68231F" w:rsidRPr="00A03B32" w:rsidRDefault="0068231F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13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3835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68231F" w:rsidRPr="0049564B" w14:paraId="6F162E9C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2ACCF0C7" w:rsidR="0068231F" w:rsidRPr="00D440A1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 xml:space="preserve">SPRINT </w:t>
            </w:r>
            <w:r w:rsidR="00145CDD">
              <w:rPr>
                <w:rFonts w:eastAsia="Times New Roman" w:cs="Calibri"/>
                <w:color w:val="000000"/>
                <w:sz w:val="22"/>
              </w:rPr>
              <w:t>2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77777777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8231F" w:rsidRPr="0049564B" w14:paraId="26C7A339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46E2F27E" w:rsidR="00470C7B" w:rsidRPr="00470C7B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Sprint Plan</w:t>
            </w:r>
            <w:r w:rsidR="00145CDD">
              <w:rPr>
                <w:rFonts w:eastAsia="Times New Roman" w:cs="Calibri"/>
                <w:color w:val="000000"/>
                <w:szCs w:val="20"/>
              </w:rPr>
              <w:t xml:space="preserve"> #2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2BE1D6E4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Nicolei Savage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652E53F4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Feb </w:t>
            </w:r>
            <w:r w:rsidR="00145CDD">
              <w:rPr>
                <w:rFonts w:eastAsia="Times New Roman" w:cs="Calibri"/>
                <w:color w:val="000000"/>
                <w:szCs w:val="20"/>
              </w:rPr>
              <w:t>24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6E6EB3A1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7867F5">
              <w:rPr>
                <w:rFonts w:eastAsia="Times New Roman" w:cs="Calibri"/>
                <w:color w:val="000000"/>
                <w:szCs w:val="20"/>
              </w:rPr>
              <w:t>5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66FE8D07" w:rsidR="0068231F" w:rsidRPr="00A03B32" w:rsidRDefault="00006FD9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61AB3AE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470C7B" w:rsidRPr="0049564B" w14:paraId="1B00B3C7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FA832AB" w14:textId="4388A22B" w:rsidR="00470C7B" w:rsidRDefault="00470C7B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a Burndown Chart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2ACB0B4" w14:textId="16B1F1FE" w:rsidR="00470C7B" w:rsidRDefault="00470C7B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Nicolei Savage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603900E" w14:textId="7EBE0E63" w:rsidR="00470C7B" w:rsidRDefault="00470C7B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8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1BA3870" w14:textId="620E76F3" w:rsidR="00470C7B" w:rsidRDefault="00006FD9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Mar 1st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013F8E1" w14:textId="745AA79A" w:rsidR="00470C7B" w:rsidRDefault="00B17801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3FA190" w14:textId="23D8DB57" w:rsidR="00470C7B" w:rsidRDefault="00B412F2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5925D246" w14:textId="77777777" w:rsidR="00470C7B" w:rsidRPr="00A03B32" w:rsidRDefault="00470C7B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33E04A92" w14:textId="77777777" w:rsidTr="00145CDD">
        <w:trPr>
          <w:trHeight w:val="648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1A602D2B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PTC Activities Rules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781915F4" w:rsidR="00145CDD" w:rsidRPr="00A03B32" w:rsidRDefault="00B17801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52CD4954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4844046C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5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048CBC47" w:rsidR="00145CDD" w:rsidRPr="00A03B32" w:rsidRDefault="00006FD9" w:rsidP="00145CD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2B9FE95B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02291537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27457553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List of Activities and Presidents with emails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736BF6DC" w:rsidR="00145CDD" w:rsidRPr="00A03B32" w:rsidRDefault="00145CDD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130C14D3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7EB6536A" w:rsidR="00145CDD" w:rsidRPr="00A03B32" w:rsidRDefault="00145CDD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470C7B">
              <w:rPr>
                <w:rFonts w:eastAsia="Times New Roman" w:cs="Calibri"/>
                <w:color w:val="000000"/>
                <w:szCs w:val="20"/>
              </w:rPr>
              <w:t>8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1C2D119E" w:rsidR="00145CDD" w:rsidRPr="00A03B32" w:rsidRDefault="00B17801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4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1B2CE8B4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16114527" w:rsidR="00145CDD" w:rsidRPr="00A03B32" w:rsidRDefault="00145CDD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Very difficult</w:t>
            </w:r>
          </w:p>
        </w:tc>
      </w:tr>
      <w:tr w:rsidR="00145CDD" w:rsidRPr="0049564B" w14:paraId="35AE9086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F9B93E" w14:textId="0DABBE99" w:rsidR="00145CDD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inish Styling the rest of the websit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14481F9" w14:textId="3D168BF7" w:rsidR="00470C7B" w:rsidRDefault="00470C7B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Bredon Zimmerman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C3B106F" w14:textId="5D7F3D33" w:rsidR="00145CDD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470C7B">
              <w:rPr>
                <w:rFonts w:eastAsia="Times New Roman" w:cs="Calibri"/>
                <w:color w:val="000000"/>
                <w:szCs w:val="20"/>
              </w:rPr>
              <w:t>8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0F27094" w14:textId="54B2746F" w:rsidR="00145CDD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Mar </w:t>
            </w:r>
            <w:r w:rsidR="00005437">
              <w:rPr>
                <w:rFonts w:eastAsia="Times New Roman" w:cs="Calibri"/>
                <w:color w:val="000000"/>
                <w:szCs w:val="20"/>
              </w:rPr>
              <w:t>3rd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FD5BA27" w14:textId="0CBB1D01" w:rsidR="00145CDD" w:rsidRDefault="00B17801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7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5534296" w14:textId="7DC985FA" w:rsidR="00142E4E" w:rsidRPr="00A03B32" w:rsidRDefault="00DD47A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62E34DC" w14:textId="77777777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481DCC81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3689013A" w14:textId="1F07BB25" w:rsidR="00145CDD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heck for errors or spelling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697B7D0" w14:textId="02A45D17" w:rsidR="00145CDD" w:rsidRPr="00A03B32" w:rsidRDefault="00470C7B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Jonathan Dedmon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5738AD2" w14:textId="5F7E8DDF" w:rsidR="00145CDD" w:rsidRPr="00A03B32" w:rsidRDefault="002A3CB7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A14F1E" w14:textId="7B622CEF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Mar </w:t>
            </w:r>
            <w:r w:rsidR="00454BCF">
              <w:rPr>
                <w:rFonts w:eastAsia="Times New Roman" w:cs="Calibri"/>
                <w:color w:val="000000"/>
                <w:szCs w:val="20"/>
              </w:rPr>
              <w:t>6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64E78D" w14:textId="01545AD3" w:rsidR="00145CDD" w:rsidRPr="00A03B32" w:rsidRDefault="00B17801" w:rsidP="00145CD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2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113C1CB" w14:textId="18022C31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1DFE8415" w14:textId="77777777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45CDD" w:rsidRPr="0049564B" w14:paraId="31440ABF" w14:textId="77777777" w:rsidTr="00145CDD">
        <w:trPr>
          <w:trHeight w:val="746"/>
        </w:trPr>
        <w:tc>
          <w:tcPr>
            <w:tcW w:w="288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3038B58F" w14:textId="37026E12" w:rsidR="00145CDD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Organizational Guidelines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7DFCFC" w14:textId="15C2254C" w:rsidR="00145CDD" w:rsidRPr="00A03B32" w:rsidRDefault="00B17801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65F33BA" w14:textId="7553AB61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4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D503ACA" w14:textId="2C9DB19F" w:rsidR="00145CDD" w:rsidRPr="00A03B32" w:rsidRDefault="00145CDD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</w:t>
            </w:r>
            <w:r w:rsidR="00006FD9">
              <w:rPr>
                <w:rFonts w:eastAsia="Times New Roman" w:cs="Calibri"/>
                <w:color w:val="000000"/>
                <w:szCs w:val="20"/>
              </w:rPr>
              <w:t>8</w:t>
            </w:r>
            <w:r>
              <w:rPr>
                <w:rFonts w:eastAsia="Times New Roman" w:cs="Calibri"/>
                <w:color w:val="000000"/>
                <w:szCs w:val="20"/>
              </w:rPr>
              <w:t>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9EC3785" w14:textId="24157EC7" w:rsidR="00145CDD" w:rsidRPr="00A03B32" w:rsidRDefault="00006FD9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4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61A9E85" w14:textId="7096DF84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16400672" w14:textId="77777777" w:rsidR="00145CDD" w:rsidRPr="00A03B32" w:rsidRDefault="00145CDD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8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9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8E10B" w14:textId="77777777" w:rsidR="005D1E6B" w:rsidRDefault="005D1E6B" w:rsidP="00480F66">
      <w:pPr>
        <w:spacing w:after="0" w:line="240" w:lineRule="auto"/>
      </w:pPr>
      <w:r>
        <w:separator/>
      </w:r>
    </w:p>
  </w:endnote>
  <w:endnote w:type="continuationSeparator" w:id="0">
    <w:p w14:paraId="78E984EF" w14:textId="77777777" w:rsidR="005D1E6B" w:rsidRDefault="005D1E6B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116D8" w14:textId="77777777" w:rsidR="005D1E6B" w:rsidRDefault="005D1E6B" w:rsidP="00480F66">
      <w:pPr>
        <w:spacing w:after="0" w:line="240" w:lineRule="auto"/>
      </w:pPr>
      <w:r>
        <w:separator/>
      </w:r>
    </w:p>
  </w:footnote>
  <w:footnote w:type="continuationSeparator" w:id="0">
    <w:p w14:paraId="01B53089" w14:textId="77777777" w:rsidR="005D1E6B" w:rsidRDefault="005D1E6B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05437"/>
    <w:rsid w:val="00006FD9"/>
    <w:rsid w:val="0001141D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2E4E"/>
    <w:rsid w:val="00143339"/>
    <w:rsid w:val="00144067"/>
    <w:rsid w:val="00145CDD"/>
    <w:rsid w:val="001769BD"/>
    <w:rsid w:val="00184DC6"/>
    <w:rsid w:val="00186202"/>
    <w:rsid w:val="001A141A"/>
    <w:rsid w:val="001A628F"/>
    <w:rsid w:val="001A6860"/>
    <w:rsid w:val="001C2F7A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A3CB7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54BCF"/>
    <w:rsid w:val="00470C7B"/>
    <w:rsid w:val="00480F66"/>
    <w:rsid w:val="0048129D"/>
    <w:rsid w:val="00483A03"/>
    <w:rsid w:val="00494038"/>
    <w:rsid w:val="0049564B"/>
    <w:rsid w:val="004D077A"/>
    <w:rsid w:val="00501CE5"/>
    <w:rsid w:val="005076B8"/>
    <w:rsid w:val="00517CA8"/>
    <w:rsid w:val="005367EA"/>
    <w:rsid w:val="00541C9F"/>
    <w:rsid w:val="00541D2D"/>
    <w:rsid w:val="0054268D"/>
    <w:rsid w:val="00570608"/>
    <w:rsid w:val="00576F1E"/>
    <w:rsid w:val="00590A01"/>
    <w:rsid w:val="005959BA"/>
    <w:rsid w:val="005B1E3F"/>
    <w:rsid w:val="005C19EE"/>
    <w:rsid w:val="005D1E6B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31F"/>
    <w:rsid w:val="00682D60"/>
    <w:rsid w:val="00690F94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867F5"/>
    <w:rsid w:val="00790174"/>
    <w:rsid w:val="007B4B5A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09E8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17801"/>
    <w:rsid w:val="00B22AFA"/>
    <w:rsid w:val="00B31143"/>
    <w:rsid w:val="00B343C2"/>
    <w:rsid w:val="00B36680"/>
    <w:rsid w:val="00B412F2"/>
    <w:rsid w:val="00B41B66"/>
    <w:rsid w:val="00B84C2A"/>
    <w:rsid w:val="00B91F65"/>
    <w:rsid w:val="00BA0391"/>
    <w:rsid w:val="00BA6D2F"/>
    <w:rsid w:val="00BC4FB8"/>
    <w:rsid w:val="00BE044A"/>
    <w:rsid w:val="00BE210B"/>
    <w:rsid w:val="00BE50B7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D47AF"/>
    <w:rsid w:val="00DF1DA5"/>
    <w:rsid w:val="00DF533A"/>
    <w:rsid w:val="00E04780"/>
    <w:rsid w:val="00E11F8E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3472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8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NSavage95 Nicolei10</cp:lastModifiedBy>
  <cp:revision>12</cp:revision>
  <cp:lastPrinted>2019-01-22T01:48:00Z</cp:lastPrinted>
  <dcterms:created xsi:type="dcterms:W3CDTF">2023-02-28T13:55:00Z</dcterms:created>
  <dcterms:modified xsi:type="dcterms:W3CDTF">2023-03-02T00:06:00Z</dcterms:modified>
</cp:coreProperties>
</file>